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8BD4D6" w14:textId="77777777" w:rsidR="00542591" w:rsidRDefault="00000000">
      <w:pPr>
        <w:numPr>
          <w:ilvl w:val="0"/>
          <w:numId w:val="2"/>
        </w:numPr>
      </w:pPr>
      <w:r>
        <w:t>What is the result of the following code?</w:t>
      </w:r>
    </w:p>
    <w:p w14:paraId="56711B30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C2CED9C" w14:textId="77777777" w:rsidR="00542591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true</w:t>
      </w:r>
      <w:r>
        <w:br/>
      </w:r>
    </w:p>
    <w:p w14:paraId="72A44619" w14:textId="77777777" w:rsidR="00542591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false</w:t>
      </w:r>
      <w:r>
        <w:br/>
      </w:r>
    </w:p>
    <w:p w14:paraId="2322116A" w14:textId="77777777" w:rsidR="00542591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undefined</w:t>
      </w:r>
      <w:r>
        <w:br/>
      </w:r>
    </w:p>
    <w:p w14:paraId="6D02CB60" w14:textId="77777777" w:rsidR="00542591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null</w:t>
      </w:r>
    </w:p>
    <w:p w14:paraId="1F4100BD" w14:textId="77777777" w:rsidR="00542591" w:rsidRDefault="00000000">
      <w:pPr>
        <w:numPr>
          <w:ilvl w:val="0"/>
          <w:numId w:val="2"/>
        </w:numPr>
      </w:pPr>
      <w:r>
        <w:t>What does the following code output?</w:t>
      </w:r>
    </w:p>
    <w:p w14:paraId="1BC604A4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6ACC0FA" w14:textId="77777777" w:rsidR="00542591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true</w:t>
      </w:r>
      <w:r>
        <w:br/>
      </w:r>
    </w:p>
    <w:p w14:paraId="7C73EF8A" w14:textId="77777777" w:rsidR="00542591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false</w:t>
      </w:r>
      <w:r>
        <w:br/>
      </w:r>
    </w:p>
    <w:p w14:paraId="06B96E3B" w14:textId="77777777" w:rsidR="00542591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undefined</w:t>
      </w:r>
      <w:r>
        <w:br/>
      </w:r>
    </w:p>
    <w:p w14:paraId="12C692E5" w14:textId="77777777" w:rsidR="00542591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null</w:t>
      </w:r>
    </w:p>
    <w:p w14:paraId="66FE1D47" w14:textId="77777777" w:rsidR="00542591" w:rsidRDefault="00000000">
      <w:pPr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result</w:t>
      </w:r>
      <w:r>
        <w:t>?</w:t>
      </w:r>
    </w:p>
    <w:p w14:paraId="3DB60E93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14:paraId="0C59F8D1" w14:textId="77777777" w:rsidR="0054259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true</w:t>
      </w:r>
      <w:r>
        <w:br/>
      </w:r>
    </w:p>
    <w:p w14:paraId="72AB347A" w14:textId="77777777" w:rsidR="0054259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false</w:t>
      </w:r>
      <w:r>
        <w:br/>
      </w:r>
    </w:p>
    <w:p w14:paraId="2D092242" w14:textId="77777777" w:rsidR="0054259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undefined</w:t>
      </w:r>
      <w:r>
        <w:br/>
      </w:r>
    </w:p>
    <w:p w14:paraId="52741438" w14:textId="77777777" w:rsidR="0054259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null</w:t>
      </w:r>
    </w:p>
    <w:p w14:paraId="4A3884CE" w14:textId="77777777" w:rsidR="00542591" w:rsidRDefault="00000000">
      <w:pPr>
        <w:numPr>
          <w:ilvl w:val="0"/>
          <w:numId w:val="2"/>
        </w:numPr>
      </w:pPr>
      <w:r>
        <w:t>What will be logged to the console?</w:t>
      </w:r>
    </w:p>
    <w:p w14:paraId="754BB237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400F0F2" w14:textId="77777777" w:rsidR="00542591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true</w:t>
      </w:r>
      <w:r>
        <w:br/>
      </w:r>
    </w:p>
    <w:p w14:paraId="6328759D" w14:textId="77777777" w:rsidR="00542591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false</w:t>
      </w:r>
      <w:r>
        <w:br/>
      </w:r>
    </w:p>
    <w:p w14:paraId="2234F210" w14:textId="77777777" w:rsidR="00542591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undefined</w:t>
      </w:r>
      <w:r>
        <w:br/>
      </w:r>
    </w:p>
    <w:p w14:paraId="6437041C" w14:textId="77777777" w:rsidR="00542591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null</w:t>
      </w:r>
    </w:p>
    <w:p w14:paraId="2DA59E22" w14:textId="77777777" w:rsidR="00542591" w:rsidRDefault="00000000">
      <w:pPr>
        <w:numPr>
          <w:ilvl w:val="0"/>
          <w:numId w:val="2"/>
        </w:numPr>
      </w:pPr>
      <w:r>
        <w:t>What will the following code output?</w:t>
      </w:r>
    </w:p>
    <w:p w14:paraId="45B050C6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lastRenderedPageBreak/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8178E47" w14:textId="77777777" w:rsidR="00542591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true</w:t>
      </w:r>
      <w:r>
        <w:br/>
      </w:r>
    </w:p>
    <w:p w14:paraId="5ABA052B" w14:textId="77777777" w:rsidR="00542591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false</w:t>
      </w:r>
      <w:r>
        <w:br/>
      </w:r>
    </w:p>
    <w:p w14:paraId="2D65387C" w14:textId="77777777" w:rsidR="00542591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undefined</w:t>
      </w:r>
      <w:r>
        <w:br/>
      </w:r>
    </w:p>
    <w:p w14:paraId="1F34BC2C" w14:textId="77777777" w:rsidR="00542591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null</w:t>
      </w:r>
    </w:p>
    <w:p w14:paraId="4523B6A1" w14:textId="77777777" w:rsidR="00542591" w:rsidRDefault="00000000">
      <w:pPr>
        <w:numPr>
          <w:ilvl w:val="0"/>
          <w:numId w:val="2"/>
        </w:numPr>
      </w:pPr>
      <w:r>
        <w:t>What is the result of this code?</w:t>
      </w:r>
    </w:p>
    <w:p w14:paraId="062225BE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 xml:space="preserve">(x </w:t>
      </w:r>
      <w:r>
        <w:rPr>
          <w:rStyle w:val="OperatorTok"/>
        </w:rPr>
        <w:t>&amp;&amp;</w:t>
      </w:r>
      <w:r>
        <w:rPr>
          <w:rStyle w:val="NormalTok"/>
        </w:rPr>
        <w:t xml:space="preserve"> y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x)</w:t>
      </w:r>
      <w:r>
        <w:rPr>
          <w:rStyle w:val="OperatorTok"/>
        </w:rPr>
        <w:t>;</w:t>
      </w:r>
    </w:p>
    <w:p w14:paraId="670EA909" w14:textId="77777777" w:rsidR="00542591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true</w:t>
      </w:r>
      <w:r>
        <w:br/>
      </w:r>
    </w:p>
    <w:p w14:paraId="3877B542" w14:textId="77777777" w:rsidR="00542591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false</w:t>
      </w:r>
      <w:r>
        <w:br/>
      </w:r>
    </w:p>
    <w:p w14:paraId="63716989" w14:textId="77777777" w:rsidR="00542591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undefined</w:t>
      </w:r>
      <w:r>
        <w:br/>
      </w:r>
    </w:p>
    <w:p w14:paraId="10EA8E54" w14:textId="77777777" w:rsidR="00542591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null</w:t>
      </w:r>
    </w:p>
    <w:p w14:paraId="1162F307" w14:textId="77777777" w:rsidR="00542591" w:rsidRDefault="00000000">
      <w:pPr>
        <w:numPr>
          <w:ilvl w:val="0"/>
          <w:numId w:val="2"/>
        </w:numPr>
      </w:pPr>
      <w:r>
        <w:t>What does this code evaluate to?</w:t>
      </w:r>
    </w:p>
    <w:p w14:paraId="1C120419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OperatorTok"/>
        </w:rPr>
        <w:t>!!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A340187" w14:textId="77777777" w:rsidR="00542591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true</w:t>
      </w:r>
      <w:r>
        <w:br/>
      </w:r>
    </w:p>
    <w:p w14:paraId="382B9F11" w14:textId="77777777" w:rsidR="00542591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false</w:t>
      </w:r>
      <w:r>
        <w:br/>
      </w:r>
    </w:p>
    <w:p w14:paraId="7C820EF0" w14:textId="77777777" w:rsidR="00542591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undefined</w:t>
      </w:r>
      <w:r>
        <w:br/>
      </w:r>
    </w:p>
    <w:p w14:paraId="2483FD22" w14:textId="77777777" w:rsidR="00542591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null</w:t>
      </w:r>
    </w:p>
    <w:p w14:paraId="7692C336" w14:textId="77777777" w:rsidR="00542591" w:rsidRDefault="00000000">
      <w:pPr>
        <w:numPr>
          <w:ilvl w:val="0"/>
          <w:numId w:val="2"/>
        </w:numPr>
      </w:pPr>
      <w:r>
        <w:t xml:space="preserve">What will </w:t>
      </w:r>
      <w:r>
        <w:rPr>
          <w:rStyle w:val="VerbatimChar"/>
        </w:rPr>
        <w:t>result</w:t>
      </w:r>
      <w:r>
        <w:t xml:space="preserve"> be?</w:t>
      </w:r>
    </w:p>
    <w:p w14:paraId="7757E1DB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14:paraId="0180767D" w14:textId="77777777" w:rsidR="00542591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false</w:t>
      </w:r>
      <w:r>
        <w:br/>
      </w:r>
    </w:p>
    <w:p w14:paraId="384E4A7D" w14:textId="77777777" w:rsidR="00542591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0</w:t>
      </w:r>
      <w:r>
        <w:br/>
      </w:r>
    </w:p>
    <w:p w14:paraId="2E8C7647" w14:textId="77777777" w:rsidR="00542591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"hello"</w:t>
      </w:r>
      <w:r>
        <w:br/>
      </w:r>
    </w:p>
    <w:p w14:paraId="5DA25111" w14:textId="77777777" w:rsidR="00542591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undefined</w:t>
      </w:r>
    </w:p>
    <w:p w14:paraId="370CD9C2" w14:textId="77777777" w:rsidR="00542591" w:rsidRDefault="00000000">
      <w:pPr>
        <w:numPr>
          <w:ilvl w:val="0"/>
          <w:numId w:val="2"/>
        </w:numPr>
      </w:pPr>
      <w:r>
        <w:t>What will the following code return?</w:t>
      </w:r>
    </w:p>
    <w:p w14:paraId="030AC67D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lastRenderedPageBreak/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StringTok"/>
        </w:rPr>
        <w:t>"JavaScript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F6D692C" w14:textId="77777777" w:rsidR="00542591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null</w:t>
      </w:r>
      <w:r>
        <w:br/>
      </w:r>
    </w:p>
    <w:p w14:paraId="3368ACEE" w14:textId="77777777" w:rsidR="00542591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"JavaScript"</w:t>
      </w:r>
      <w:r>
        <w:br/>
      </w:r>
    </w:p>
    <w:p w14:paraId="51BEFF2D" w14:textId="77777777" w:rsidR="00542591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true</w:t>
      </w:r>
      <w:r>
        <w:br/>
      </w:r>
    </w:p>
    <w:p w14:paraId="27503D96" w14:textId="77777777" w:rsidR="00542591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false</w:t>
      </w:r>
    </w:p>
    <w:p w14:paraId="4C576DF8" w14:textId="181BB82D" w:rsidR="00542591" w:rsidRDefault="00000000">
      <w:pPr>
        <w:numPr>
          <w:ilvl w:val="0"/>
          <w:numId w:val="2"/>
        </w:numPr>
      </w:pPr>
      <w:r>
        <w:t>What does this code output?</w:t>
      </w:r>
      <w:r>
        <w:br/>
      </w:r>
      <w:proofErr w:type="gramStart"/>
      <w:r>
        <w:rPr>
          <w:rStyle w:val="VerbatimChar"/>
        </w:rPr>
        <w:t>console.log(</w:t>
      </w:r>
      <w:proofErr w:type="gramEnd"/>
      <w:r>
        <w:rPr>
          <w:rStyle w:val="VerbatimChar"/>
        </w:rPr>
        <w:t>true || false &amp;&amp; false);</w:t>
      </w:r>
    </w:p>
    <w:p w14:paraId="5122B210" w14:textId="77777777" w:rsidR="00542591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true</w:t>
      </w:r>
      <w:r>
        <w:br/>
      </w:r>
    </w:p>
    <w:p w14:paraId="3B15EA07" w14:textId="77777777" w:rsidR="00542591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false</w:t>
      </w:r>
      <w:r>
        <w:br/>
      </w:r>
    </w:p>
    <w:p w14:paraId="52BFDCB1" w14:textId="77777777" w:rsidR="00542591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undefined</w:t>
      </w:r>
      <w:r>
        <w:br/>
      </w:r>
    </w:p>
    <w:p w14:paraId="25825D73" w14:textId="77777777" w:rsidR="00542591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null</w:t>
      </w:r>
    </w:p>
    <w:p w14:paraId="1547D4E1" w14:textId="7A755489" w:rsidR="00542591" w:rsidRDefault="00000000">
      <w:pPr>
        <w:numPr>
          <w:ilvl w:val="0"/>
          <w:numId w:val="2"/>
        </w:numPr>
      </w:pPr>
      <w:r>
        <w:t>What is the result of the following expression?</w:t>
      </w:r>
      <w:r>
        <w:br/>
      </w:r>
      <w:proofErr w:type="gramStart"/>
      <w:r>
        <w:rPr>
          <w:rStyle w:val="VerbatimChar"/>
        </w:rPr>
        <w:t>console.log(</w:t>
      </w:r>
      <w:proofErr w:type="gramEnd"/>
      <w:r>
        <w:rPr>
          <w:rStyle w:val="VerbatimChar"/>
        </w:rPr>
        <w:t>!("hello" &amp;&amp; 0));</w:t>
      </w:r>
    </w:p>
    <w:p w14:paraId="7FBE75E1" w14:textId="77777777" w:rsidR="00542591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true</w:t>
      </w:r>
      <w:r>
        <w:br/>
      </w:r>
    </w:p>
    <w:p w14:paraId="48BD3724" w14:textId="77777777" w:rsidR="00542591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false</w:t>
      </w:r>
      <w:r>
        <w:br/>
      </w:r>
    </w:p>
    <w:p w14:paraId="1DF94A67" w14:textId="77777777" w:rsidR="00542591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null</w:t>
      </w:r>
      <w:r>
        <w:br/>
      </w:r>
    </w:p>
    <w:p w14:paraId="7FA82196" w14:textId="77777777" w:rsidR="00542591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undefined</w:t>
      </w:r>
    </w:p>
    <w:p w14:paraId="701D8554" w14:textId="023902D6" w:rsidR="00542591" w:rsidRDefault="00000000">
      <w:pPr>
        <w:numPr>
          <w:ilvl w:val="0"/>
          <w:numId w:val="2"/>
        </w:numPr>
      </w:pPr>
      <w:r>
        <w:t>What will be logged?</w:t>
      </w:r>
      <w:r>
        <w:br/>
      </w:r>
      <w:proofErr w:type="gramStart"/>
      <w:r>
        <w:rPr>
          <w:rStyle w:val="VerbatimChar"/>
        </w:rPr>
        <w:t>console.log(</w:t>
      </w:r>
      <w:proofErr w:type="gramEnd"/>
      <w:r>
        <w:rPr>
          <w:rStyle w:val="VerbatimChar"/>
        </w:rPr>
        <w:t>10 || 0 &amp;&amp; 5);</w:t>
      </w:r>
    </w:p>
    <w:p w14:paraId="3790E1E0" w14:textId="77777777" w:rsidR="00542591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10</w:t>
      </w:r>
      <w:r>
        <w:br/>
      </w:r>
    </w:p>
    <w:p w14:paraId="4C3619AD" w14:textId="77777777" w:rsidR="00542591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0</w:t>
      </w:r>
      <w:r>
        <w:br/>
      </w:r>
    </w:p>
    <w:p w14:paraId="5283F0BE" w14:textId="77777777" w:rsidR="00542591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5</w:t>
      </w:r>
      <w:r>
        <w:br/>
      </w:r>
    </w:p>
    <w:p w14:paraId="2AB77C45" w14:textId="77777777" w:rsidR="00542591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false</w:t>
      </w:r>
    </w:p>
    <w:p w14:paraId="361B8939" w14:textId="77777777" w:rsidR="00AB1131" w:rsidRPr="00AB1131" w:rsidRDefault="00000000">
      <w:pPr>
        <w:numPr>
          <w:ilvl w:val="0"/>
          <w:numId w:val="2"/>
        </w:numPr>
        <w:rPr>
          <w:rStyle w:val="VerbatimChar"/>
          <w:rFonts w:asciiTheme="minorHAnsi" w:hAnsiTheme="minorHAnsi"/>
          <w:sz w:val="24"/>
        </w:rPr>
      </w:pPr>
      <w:r>
        <w:t xml:space="preserve">What will </w:t>
      </w:r>
      <w:r>
        <w:rPr>
          <w:rStyle w:val="VerbatimChar"/>
        </w:rPr>
        <w:t>result</w:t>
      </w:r>
      <w:r>
        <w:t xml:space="preserve"> be?</w:t>
      </w:r>
      <w:r>
        <w:br/>
      </w:r>
      <w:r>
        <w:rPr>
          <w:rStyle w:val="VerbatimChar"/>
        </w:rPr>
        <w:t xml:space="preserve">const result = "abc" &amp;&amp; "def" || "";     </w:t>
      </w:r>
    </w:p>
    <w:p w14:paraId="5C273556" w14:textId="4813AE89" w:rsidR="00542591" w:rsidRDefault="00000000" w:rsidP="00AB1131">
      <w:pPr>
        <w:ind w:left="720"/>
      </w:pPr>
      <w:r>
        <w:rPr>
          <w:rStyle w:val="VerbatimChar"/>
        </w:rPr>
        <w:t>console.log(result);</w:t>
      </w:r>
    </w:p>
    <w:p w14:paraId="67360F03" w14:textId="77777777" w:rsidR="00542591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"abc"</w:t>
      </w:r>
      <w:r>
        <w:br/>
      </w:r>
    </w:p>
    <w:p w14:paraId="1FEAE013" w14:textId="77777777" w:rsidR="00542591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lastRenderedPageBreak/>
        <w:t>"def"</w:t>
      </w:r>
      <w:r>
        <w:br/>
      </w:r>
    </w:p>
    <w:p w14:paraId="10A307A8" w14:textId="77777777" w:rsidR="00542591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""</w:t>
      </w:r>
      <w:r>
        <w:br/>
      </w:r>
    </w:p>
    <w:p w14:paraId="596967D6" w14:textId="77777777" w:rsidR="00542591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undefined</w:t>
      </w:r>
    </w:p>
    <w:p w14:paraId="3BC1523C" w14:textId="28D46BFD" w:rsidR="00542591" w:rsidRDefault="00000000">
      <w:pPr>
        <w:numPr>
          <w:ilvl w:val="0"/>
          <w:numId w:val="2"/>
        </w:numPr>
      </w:pPr>
      <w:r>
        <w:t>What does this code evaluate to?</w:t>
      </w:r>
      <w:r>
        <w:br/>
      </w:r>
      <w:proofErr w:type="gramStart"/>
      <w:r>
        <w:rPr>
          <w:rStyle w:val="VerbatimChar"/>
        </w:rPr>
        <w:t>console.log(</w:t>
      </w:r>
      <w:proofErr w:type="gramEnd"/>
      <w:r>
        <w:rPr>
          <w:rStyle w:val="VerbatimChar"/>
        </w:rPr>
        <w:t>3 &gt; 2 &amp;&amp; 2 &gt; 4);</w:t>
      </w:r>
    </w:p>
    <w:p w14:paraId="027CAB4E" w14:textId="77777777" w:rsidR="00542591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true</w:t>
      </w:r>
      <w:r>
        <w:br/>
      </w:r>
    </w:p>
    <w:p w14:paraId="03C48B35" w14:textId="77777777" w:rsidR="00542591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false</w:t>
      </w:r>
      <w:r>
        <w:br/>
      </w:r>
    </w:p>
    <w:p w14:paraId="261D28C1" w14:textId="77777777" w:rsidR="00542591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undefined</w:t>
      </w:r>
      <w:r>
        <w:br/>
      </w:r>
    </w:p>
    <w:p w14:paraId="47B13CEF" w14:textId="77777777" w:rsidR="00542591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null</w:t>
      </w:r>
    </w:p>
    <w:p w14:paraId="757B7CB1" w14:textId="783F8932" w:rsidR="00542591" w:rsidRDefault="00000000">
      <w:pPr>
        <w:numPr>
          <w:ilvl w:val="0"/>
          <w:numId w:val="2"/>
        </w:numPr>
      </w:pPr>
      <w:r>
        <w:t>What will the following code return?</w:t>
      </w:r>
      <w:r>
        <w:br/>
      </w:r>
      <w:proofErr w:type="gramStart"/>
      <w:r>
        <w:rPr>
          <w:rStyle w:val="VerbatimChar"/>
        </w:rPr>
        <w:t>console.log(</w:t>
      </w:r>
      <w:proofErr w:type="gramEnd"/>
      <w:r>
        <w:rPr>
          <w:rStyle w:val="VerbatimChar"/>
        </w:rPr>
        <w:t xml:space="preserve">false || 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 xml:space="preserve"> || undefined);</w:t>
      </w:r>
    </w:p>
    <w:p w14:paraId="1D6B8EFC" w14:textId="77777777" w:rsidR="00542591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false</w:t>
      </w:r>
      <w:r>
        <w:br/>
      </w:r>
    </w:p>
    <w:p w14:paraId="4259169D" w14:textId="77777777" w:rsidR="00542591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NaN</w:t>
      </w:r>
      <w:r>
        <w:br/>
      </w:r>
    </w:p>
    <w:p w14:paraId="6EC5604C" w14:textId="77777777" w:rsidR="00542591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undefined</w:t>
      </w:r>
      <w:r>
        <w:br/>
      </w:r>
    </w:p>
    <w:p w14:paraId="250C2697" w14:textId="77777777" w:rsidR="00542591" w:rsidRPr="00AB1131" w:rsidRDefault="00000000">
      <w:pPr>
        <w:pStyle w:val="Compact"/>
        <w:numPr>
          <w:ilvl w:val="1"/>
          <w:numId w:val="1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046808FD" w14:textId="77777777" w:rsidR="00AB1131" w:rsidRDefault="00AB1131" w:rsidP="00AB1131">
      <w:pPr>
        <w:pStyle w:val="Compact"/>
        <w:ind w:left="720"/>
      </w:pPr>
    </w:p>
    <w:p w14:paraId="5E3146BF" w14:textId="77777777" w:rsidR="00542591" w:rsidRPr="00AB1131" w:rsidRDefault="00000000">
      <w:pPr>
        <w:pStyle w:val="FirstParagraph"/>
        <w:rPr>
          <w:b/>
          <w:bCs/>
          <w:sz w:val="36"/>
          <w:szCs w:val="36"/>
        </w:rPr>
      </w:pPr>
      <w:r w:rsidRPr="00AB1131">
        <w:rPr>
          <w:b/>
          <w:bCs/>
          <w:sz w:val="36"/>
          <w:szCs w:val="36"/>
        </w:rPr>
        <w:t>#scenario-based questions</w:t>
      </w:r>
    </w:p>
    <w:p w14:paraId="2373E9B3" w14:textId="77777777" w:rsidR="00542591" w:rsidRDefault="00000000">
      <w:pPr>
        <w:pStyle w:val="Heading3"/>
      </w:pPr>
      <w:bookmarkStart w:id="0" w:name="eligibility-check"/>
      <w:r>
        <w:t>1. Eligibility Check</w:t>
      </w:r>
    </w:p>
    <w:p w14:paraId="30D9497A" w14:textId="77777777" w:rsidR="00542591" w:rsidRDefault="00000000">
      <w:pPr>
        <w:pStyle w:val="FirstParagraph"/>
      </w:pPr>
      <w:r>
        <w:t>Write a condition to check if a student is eligible for a scholarship. The criteria are:</w:t>
      </w:r>
      <w:r>
        <w:br/>
        <w:t xml:space="preserve">- The student’s grade is </w:t>
      </w:r>
      <w:r>
        <w:rPr>
          <w:rStyle w:val="VerbatimChar"/>
        </w:rPr>
        <w:t>A</w:t>
      </w:r>
      <w:r>
        <w:t xml:space="preserve"> or </w:t>
      </w:r>
      <w:r>
        <w:rPr>
          <w:rStyle w:val="VerbatimChar"/>
        </w:rPr>
        <w:t>B</w:t>
      </w:r>
      <w:r>
        <w:t>.</w:t>
      </w:r>
      <w:r>
        <w:br/>
        <w:t>- The student’s attendance is above 75%.</w:t>
      </w:r>
      <w:r>
        <w:br/>
        <w:t xml:space="preserve">Use a ternary operator to assign </w:t>
      </w:r>
      <w:r>
        <w:rPr>
          <w:rStyle w:val="VerbatimChar"/>
        </w:rPr>
        <w:t>"Eligible"</w:t>
      </w:r>
      <w:r>
        <w:t xml:space="preserve"> or </w:t>
      </w:r>
      <w:r>
        <w:rPr>
          <w:rStyle w:val="VerbatimChar"/>
        </w:rPr>
        <w:t>"Not Eligible"</w:t>
      </w:r>
      <w:r>
        <w:t xml:space="preserve"> to a variable.</w:t>
      </w:r>
    </w:p>
    <w:p w14:paraId="1AE491CF" w14:textId="77777777" w:rsidR="00542591" w:rsidRDefault="00000000">
      <w:r>
        <w:pict w14:anchorId="4A8D2C24">
          <v:rect id="_x0000_i1025" style="width:0;height:1.5pt" o:hralign="center" o:hrstd="t" o:hr="t"/>
        </w:pict>
      </w:r>
    </w:p>
    <w:p w14:paraId="4DBA666C" w14:textId="77777777" w:rsidR="00542591" w:rsidRDefault="00000000">
      <w:pPr>
        <w:pStyle w:val="Heading3"/>
      </w:pPr>
      <w:bookmarkStart w:id="1" w:name="age-group-classification"/>
      <w:bookmarkEnd w:id="0"/>
      <w:r>
        <w:t>2. Age Group Classification</w:t>
      </w:r>
    </w:p>
    <w:p w14:paraId="02F82E3B" w14:textId="77777777" w:rsidR="00542591" w:rsidRDefault="00000000">
      <w:pPr>
        <w:pStyle w:val="FirstParagraph"/>
      </w:pPr>
      <w:r>
        <w:t>Classify a person based on their age:</w:t>
      </w:r>
      <w:r>
        <w:br/>
        <w:t>- If the age is less than 13, they are a “Child”.</w:t>
      </w:r>
      <w:r>
        <w:br/>
        <w:t>- If the age is between 13 and 19 (inclusive), they are a “Teenager”.</w:t>
      </w:r>
      <w:r>
        <w:br/>
        <w:t>- Otherwise, they are an “Adult”.</w:t>
      </w:r>
      <w:r>
        <w:br/>
        <w:t>Use nested ternary operators to determine the classification.</w:t>
      </w:r>
    </w:p>
    <w:p w14:paraId="06123D9E" w14:textId="77777777" w:rsidR="00542591" w:rsidRDefault="00000000">
      <w:r>
        <w:pict w14:anchorId="24E3487B">
          <v:rect id="_x0000_i1026" style="width:0;height:1.5pt" o:hralign="center" o:hrstd="t" o:hr="t"/>
        </w:pict>
      </w:r>
    </w:p>
    <w:p w14:paraId="04D28203" w14:textId="77777777" w:rsidR="00542591" w:rsidRDefault="00000000">
      <w:pPr>
        <w:pStyle w:val="Heading3"/>
      </w:pPr>
      <w:bookmarkStart w:id="2" w:name="login-status"/>
      <w:bookmarkEnd w:id="1"/>
      <w:r>
        <w:lastRenderedPageBreak/>
        <w:t>3. Login Status</w:t>
      </w:r>
    </w:p>
    <w:p w14:paraId="1AD26C9F" w14:textId="77777777" w:rsidR="00542591" w:rsidRDefault="00000000">
      <w:pPr>
        <w:pStyle w:val="FirstParagraph"/>
      </w:pPr>
      <w:r>
        <w:t>Check the login status of a user. A user is considered logged in if:</w:t>
      </w:r>
      <w:r>
        <w:br/>
        <w:t xml:space="preserve">- </w:t>
      </w:r>
      <w:r>
        <w:rPr>
          <w:rStyle w:val="VerbatimChar"/>
        </w:rPr>
        <w:t>isLoggedIn</w:t>
      </w:r>
      <w:r>
        <w:t xml:space="preserve"> is </w:t>
      </w:r>
      <w:r>
        <w:rPr>
          <w:rStyle w:val="VerbatimChar"/>
        </w:rPr>
        <w:t>true</w:t>
      </w:r>
      <w:r>
        <w:t>.</w:t>
      </w:r>
      <w:r>
        <w:br/>
        <w:t>- Their session is active (</w:t>
      </w:r>
      <w:r>
        <w:rPr>
          <w:rStyle w:val="VerbatimChar"/>
        </w:rPr>
        <w:t>sessionActive</w:t>
      </w:r>
      <w:r>
        <w:t xml:space="preserve"> is </w:t>
      </w:r>
      <w:r>
        <w:rPr>
          <w:rStyle w:val="VerbatimChar"/>
        </w:rPr>
        <w:t>true</w:t>
      </w:r>
      <w:r>
        <w:t>).</w:t>
      </w:r>
      <w:r>
        <w:br/>
        <w:t xml:space="preserve">Use a ternary operator to log </w:t>
      </w:r>
      <w:r>
        <w:rPr>
          <w:rStyle w:val="VerbatimChar"/>
        </w:rPr>
        <w:t>"Welcome Back"</w:t>
      </w:r>
      <w:r>
        <w:t xml:space="preserve"> if the user is logged in and </w:t>
      </w:r>
      <w:r>
        <w:rPr>
          <w:rStyle w:val="VerbatimChar"/>
        </w:rPr>
        <w:t>"Please Log In"</w:t>
      </w:r>
      <w:r>
        <w:t xml:space="preserve"> otherwise.</w:t>
      </w:r>
    </w:p>
    <w:p w14:paraId="159DDB8C" w14:textId="77777777" w:rsidR="00542591" w:rsidRDefault="00000000">
      <w:r>
        <w:pict w14:anchorId="3E6063A3">
          <v:rect id="_x0000_i1027" style="width:0;height:1.5pt" o:hralign="center" o:hrstd="t" o:hr="t"/>
        </w:pict>
      </w:r>
    </w:p>
    <w:p w14:paraId="63FC36E4" w14:textId="77777777" w:rsidR="00542591" w:rsidRDefault="00000000">
      <w:pPr>
        <w:pStyle w:val="Heading3"/>
      </w:pPr>
      <w:bookmarkStart w:id="3" w:name="grade-evaluation"/>
      <w:bookmarkEnd w:id="2"/>
      <w:r>
        <w:t>4. Grade Evaluation</w:t>
      </w:r>
    </w:p>
    <w:p w14:paraId="5DD2A909" w14:textId="77777777" w:rsidR="00542591" w:rsidRDefault="00000000">
      <w:pPr>
        <w:pStyle w:val="FirstParagraph"/>
      </w:pPr>
      <w:r>
        <w:t>Assign a letter grade based on a student’s score:</w:t>
      </w:r>
      <w:r>
        <w:br/>
        <w:t xml:space="preserve">- Scores 90 and above: </w:t>
      </w:r>
      <w:r>
        <w:rPr>
          <w:rStyle w:val="VerbatimChar"/>
        </w:rPr>
        <w:t>"A"</w:t>
      </w:r>
      <w:r>
        <w:t>.</w:t>
      </w:r>
      <w:r>
        <w:br/>
        <w:t xml:space="preserve">- Scores between 80 and 89: </w:t>
      </w:r>
      <w:r>
        <w:rPr>
          <w:rStyle w:val="VerbatimChar"/>
        </w:rPr>
        <w:t>"B"</w:t>
      </w:r>
      <w:r>
        <w:t>.</w:t>
      </w:r>
      <w:r>
        <w:br/>
        <w:t xml:space="preserve">- Scores between 70 and 79: </w:t>
      </w:r>
      <w:r>
        <w:rPr>
          <w:rStyle w:val="VerbatimChar"/>
        </w:rPr>
        <w:t>"C"</w:t>
      </w:r>
      <w:r>
        <w:t>.</w:t>
      </w:r>
      <w:r>
        <w:br/>
        <w:t xml:space="preserve">- Scores below 70: </w:t>
      </w:r>
      <w:r>
        <w:rPr>
          <w:rStyle w:val="VerbatimChar"/>
        </w:rPr>
        <w:t>"Fail"</w:t>
      </w:r>
      <w:r>
        <w:t>.</w:t>
      </w:r>
      <w:r>
        <w:br/>
        <w:t>Use nested ternary operators to determine the grade.</w:t>
      </w:r>
    </w:p>
    <w:p w14:paraId="75ABA0CC" w14:textId="77777777" w:rsidR="00542591" w:rsidRDefault="00000000">
      <w:r>
        <w:pict w14:anchorId="12DB2C99">
          <v:rect id="_x0000_i1028" style="width:0;height:1.5pt" o:hralign="center" o:hrstd="t" o:hr="t"/>
        </w:pict>
      </w:r>
    </w:p>
    <w:p w14:paraId="5444ACD7" w14:textId="77777777" w:rsidR="00542591" w:rsidRDefault="00000000">
      <w:pPr>
        <w:pStyle w:val="Heading3"/>
      </w:pPr>
      <w:bookmarkStart w:id="4" w:name="product-discount-validation"/>
      <w:bookmarkEnd w:id="3"/>
      <w:r>
        <w:t>5. Product Discount Validation</w:t>
      </w:r>
    </w:p>
    <w:p w14:paraId="69A7A253" w14:textId="77777777" w:rsidR="00542591" w:rsidRDefault="00000000">
      <w:pPr>
        <w:pStyle w:val="FirstParagraph"/>
      </w:pPr>
      <w:r>
        <w:t>Determine the discount for a product based on the following criteria:</w:t>
      </w:r>
      <w:r>
        <w:br/>
        <w:t xml:space="preserve">- If the product price is greater than </w:t>
      </w:r>
      <w:r>
        <w:rPr>
          <w:rStyle w:val="VerbatimChar"/>
        </w:rPr>
        <w:t>$100</w:t>
      </w:r>
      <w:r>
        <w:t xml:space="preserve">, the discount is </w:t>
      </w:r>
      <w:r>
        <w:rPr>
          <w:rStyle w:val="VerbatimChar"/>
        </w:rPr>
        <w:t>20%</w:t>
      </w:r>
      <w:r>
        <w:t>.</w:t>
      </w:r>
      <w:r>
        <w:br/>
        <w:t xml:space="preserve">- Otherwise, the discount is </w:t>
      </w:r>
      <w:r>
        <w:rPr>
          <w:rStyle w:val="VerbatimChar"/>
        </w:rPr>
        <w:t>10%</w:t>
      </w:r>
      <w:r>
        <w:t>.</w:t>
      </w:r>
      <w:r>
        <w:br/>
        <w:t>Use a ternary operator to set the discount percentage.</w:t>
      </w:r>
    </w:p>
    <w:p w14:paraId="5F0B2B68" w14:textId="77777777" w:rsidR="00542591" w:rsidRDefault="00000000">
      <w:r>
        <w:pict w14:anchorId="7D4AAEE3">
          <v:rect id="_x0000_i1029" style="width:0;height:1.5pt" o:hralign="center" o:hrstd="t" o:hr="t"/>
        </w:pict>
      </w:r>
      <w:bookmarkEnd w:id="4"/>
    </w:p>
    <w:sectPr w:rsidR="005425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E15160" w14:textId="77777777" w:rsidR="00745209" w:rsidRDefault="00745209">
      <w:pPr>
        <w:spacing w:after="0"/>
      </w:pPr>
      <w:r>
        <w:separator/>
      </w:r>
    </w:p>
  </w:endnote>
  <w:endnote w:type="continuationSeparator" w:id="0">
    <w:p w14:paraId="5BA87152" w14:textId="77777777" w:rsidR="00745209" w:rsidRDefault="007452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5C31E7" w14:textId="77777777" w:rsidR="00745209" w:rsidRDefault="00745209">
      <w:r>
        <w:separator/>
      </w:r>
    </w:p>
  </w:footnote>
  <w:footnote w:type="continuationSeparator" w:id="0">
    <w:p w14:paraId="3CA14134" w14:textId="77777777" w:rsidR="00745209" w:rsidRDefault="007452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45AF8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9F88B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721"/>
    <w:multiLevelType w:val="multilevel"/>
    <w:tmpl w:val="1634337A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 w16cid:durableId="41180110">
    <w:abstractNumId w:val="0"/>
  </w:num>
  <w:num w:numId="2" w16cid:durableId="2613744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411957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160766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890838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576329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338525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12865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355159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141553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460410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996188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483145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340758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66383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849755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511185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42591"/>
    <w:rsid w:val="000B366C"/>
    <w:rsid w:val="00542591"/>
    <w:rsid w:val="00745209"/>
    <w:rsid w:val="00AB11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B992C"/>
  <w15:docId w15:val="{53DDF4E4-5816-4211-9683-B74DDDB97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420</Words>
  <Characters>2400</Characters>
  <Application>Microsoft Office Word</Application>
  <DocSecurity>0</DocSecurity>
  <Lines>20</Lines>
  <Paragraphs>5</Paragraphs>
  <ScaleCrop>false</ScaleCrop>
  <Company/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emanth Billa</cp:lastModifiedBy>
  <cp:revision>2</cp:revision>
  <dcterms:created xsi:type="dcterms:W3CDTF">2024-12-02T11:41:00Z</dcterms:created>
  <dcterms:modified xsi:type="dcterms:W3CDTF">2024-12-02T11:42:00Z</dcterms:modified>
</cp:coreProperties>
</file>